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76EB03" w14:textId="70DD7700" w:rsidR="00B7141B" w:rsidRDefault="00506F02">
      <w:r w:rsidRPr="00DE0B68">
        <w:rPr>
          <w:highlight w:val="yellow"/>
        </w:rPr>
        <w:t>09/11/2020</w:t>
      </w:r>
    </w:p>
    <w:p w14:paraId="16D40E26" w14:textId="0C3D6C09" w:rsidR="003E1155" w:rsidRDefault="003E1155" w:rsidP="003E1155">
      <w:r>
        <w:t>Seminário 1</w:t>
      </w:r>
    </w:p>
    <w:p w14:paraId="19A56DC7" w14:textId="0F5A898B" w:rsidR="003E1155" w:rsidRDefault="003E1155" w:rsidP="003E1155">
      <w:pPr>
        <w:spacing w:after="0"/>
      </w:pPr>
      <w:r>
        <w:t>Carolina Arruda Pereira, NºUSP 11211736</w:t>
      </w:r>
    </w:p>
    <w:p w14:paraId="7A712B6E" w14:textId="093AEE9B" w:rsidR="003E1155" w:rsidRDefault="003E1155" w:rsidP="003E1155">
      <w:pPr>
        <w:spacing w:after="0"/>
      </w:pPr>
      <w:r>
        <w:t>Eliara Kava Barbosa, Nº USP 10431330</w:t>
      </w:r>
      <w:r>
        <w:br/>
        <w:t>Giovanna Lopes de Souza, USP 11296589</w:t>
      </w:r>
    </w:p>
    <w:p w14:paraId="7B2B392D" w14:textId="5B1E26E9" w:rsidR="00506F02" w:rsidRDefault="00506F02"/>
    <w:p w14:paraId="2EC7B208" w14:textId="3C1A7CD5" w:rsidR="003E1155" w:rsidRDefault="003E1155">
      <w:r>
        <w:t>Seminário 2</w:t>
      </w:r>
    </w:p>
    <w:p w14:paraId="4F0F3FE1" w14:textId="77777777" w:rsidR="00DE0B68" w:rsidRDefault="00DE0B68" w:rsidP="00DE0B68">
      <w:pPr>
        <w:spacing w:after="0"/>
      </w:pPr>
      <w:r>
        <w:t>Felipe Giovanni Mazucato - 11210680</w:t>
      </w:r>
    </w:p>
    <w:p w14:paraId="171272C8" w14:textId="77777777" w:rsidR="00DE0B68" w:rsidRDefault="00DE0B68" w:rsidP="00DE0B68">
      <w:pPr>
        <w:spacing w:after="0"/>
      </w:pPr>
      <w:r>
        <w:t>Júlia Lopes Vieira - 11272398</w:t>
      </w:r>
    </w:p>
    <w:p w14:paraId="39CA268B" w14:textId="77777777" w:rsidR="00DE0B68" w:rsidRDefault="00DE0B68" w:rsidP="00DE0B68">
      <w:pPr>
        <w:spacing w:after="0"/>
      </w:pPr>
      <w:r>
        <w:t>Maria Laura Salomão David - 10732110</w:t>
      </w:r>
    </w:p>
    <w:p w14:paraId="5F33CB86" w14:textId="65CA261E" w:rsidR="00DE0B68" w:rsidRDefault="00DE0B68"/>
    <w:p w14:paraId="172549E2" w14:textId="26A2DD78" w:rsidR="00DE0B68" w:rsidRDefault="00DE0B68">
      <w:r>
        <w:t>Seminário 3</w:t>
      </w:r>
    </w:p>
    <w:p w14:paraId="294F6682" w14:textId="77777777" w:rsidR="00DE0B68" w:rsidRDefault="00DE0B68" w:rsidP="00DE0B68">
      <w:pPr>
        <w:spacing w:after="0" w:line="240" w:lineRule="auto"/>
      </w:pPr>
      <w:r>
        <w:t xml:space="preserve">Gabriel Martins de Castro 11211715 </w:t>
      </w:r>
      <w:r>
        <w:br/>
        <w:t>José Eduardo Pires de Oliveira 4729841</w:t>
      </w:r>
    </w:p>
    <w:p w14:paraId="77FC4033" w14:textId="6D028846" w:rsidR="003E1155" w:rsidRDefault="00DE0B68" w:rsidP="00DE0B68">
      <w:pPr>
        <w:spacing w:after="0" w:line="240" w:lineRule="auto"/>
      </w:pPr>
      <w:r>
        <w:t>Marina Perussi de Jesus 11211503</w:t>
      </w:r>
    </w:p>
    <w:p w14:paraId="1532E45C" w14:textId="3D354AC0" w:rsidR="009E4B38" w:rsidRDefault="009E4B38" w:rsidP="00DE0B68">
      <w:pPr>
        <w:spacing w:after="0" w:line="240" w:lineRule="auto"/>
      </w:pPr>
    </w:p>
    <w:p w14:paraId="408180EA" w14:textId="6EE30786" w:rsidR="009E4B38" w:rsidRDefault="009E4B38" w:rsidP="00DE0B68">
      <w:pPr>
        <w:spacing w:after="0" w:line="240" w:lineRule="auto"/>
      </w:pPr>
      <w:r>
        <w:t>Seminário 4</w:t>
      </w:r>
    </w:p>
    <w:p w14:paraId="16A494F2" w14:textId="77777777" w:rsidR="009E4B38" w:rsidRDefault="009E4B38" w:rsidP="00DE0B68">
      <w:pPr>
        <w:spacing w:after="0" w:line="240" w:lineRule="auto"/>
      </w:pPr>
    </w:p>
    <w:p w14:paraId="250490D0" w14:textId="77777777" w:rsidR="009E4B38" w:rsidRDefault="009E4B38" w:rsidP="009E4B38">
      <w:pPr>
        <w:spacing w:after="0"/>
        <w:rPr>
          <w:rFonts w:eastAsia="Times New Roman"/>
        </w:rPr>
      </w:pPr>
      <w:r>
        <w:rPr>
          <w:rFonts w:eastAsia="Times New Roman"/>
        </w:rPr>
        <w:t>Guilherme Sivaldi Feres - 10852542</w:t>
      </w:r>
    </w:p>
    <w:p w14:paraId="3B3437BC" w14:textId="77777777" w:rsidR="009E4B38" w:rsidRDefault="009E4B38" w:rsidP="009E4B38">
      <w:pPr>
        <w:spacing w:after="0"/>
        <w:rPr>
          <w:rFonts w:eastAsia="Times New Roman"/>
        </w:rPr>
      </w:pPr>
      <w:r>
        <w:rPr>
          <w:rFonts w:eastAsia="Times New Roman"/>
        </w:rPr>
        <w:t>Aline Miho Takeuchi - 11211931</w:t>
      </w:r>
    </w:p>
    <w:p w14:paraId="5D4AEC4E" w14:textId="77777777" w:rsidR="009E4B38" w:rsidRDefault="009E4B38" w:rsidP="009E4B38">
      <w:pPr>
        <w:spacing w:after="0"/>
        <w:rPr>
          <w:rFonts w:eastAsia="Times New Roman"/>
        </w:rPr>
      </w:pPr>
      <w:r>
        <w:rPr>
          <w:rFonts w:eastAsia="Times New Roman"/>
        </w:rPr>
        <w:t>Júlia Marcelos Fernandes - 11272294</w:t>
      </w:r>
    </w:p>
    <w:p w14:paraId="1E585157" w14:textId="77777777" w:rsidR="009E4B38" w:rsidRDefault="009E4B38" w:rsidP="009E4B38">
      <w:pPr>
        <w:spacing w:after="0"/>
        <w:rPr>
          <w:rFonts w:eastAsia="Times New Roman"/>
        </w:rPr>
      </w:pPr>
      <w:r>
        <w:rPr>
          <w:rFonts w:eastAsia="Times New Roman"/>
        </w:rPr>
        <w:t>Stella Yukari Fukuda - 11272450</w:t>
      </w:r>
    </w:p>
    <w:p w14:paraId="398A2AAC" w14:textId="031B8022" w:rsidR="009E4B38" w:rsidRDefault="009E4B38" w:rsidP="00DE0B68">
      <w:pPr>
        <w:spacing w:after="0" w:line="240" w:lineRule="auto"/>
      </w:pPr>
    </w:p>
    <w:p w14:paraId="510F5B90" w14:textId="05892CCD" w:rsidR="005231DF" w:rsidRDefault="005231DF" w:rsidP="00DE0B68">
      <w:pPr>
        <w:spacing w:after="0" w:line="240" w:lineRule="auto"/>
      </w:pPr>
      <w:r>
        <w:t>Seminário 5</w:t>
      </w:r>
    </w:p>
    <w:p w14:paraId="7A88743C" w14:textId="77777777" w:rsidR="005231DF" w:rsidRDefault="005231DF" w:rsidP="00DE0B68">
      <w:pPr>
        <w:spacing w:after="0" w:line="240" w:lineRule="auto"/>
      </w:pPr>
    </w:p>
    <w:p w14:paraId="438312AC" w14:textId="77777777" w:rsidR="005231DF" w:rsidRDefault="005231DF" w:rsidP="005231DF">
      <w:pPr>
        <w:spacing w:after="0"/>
      </w:pPr>
      <w:r>
        <w:t>Guilherme Funari Poliselli</w:t>
      </w:r>
    </w:p>
    <w:p w14:paraId="3F0BC355" w14:textId="77777777" w:rsidR="005231DF" w:rsidRDefault="005231DF" w:rsidP="005231DF">
      <w:pPr>
        <w:spacing w:after="0"/>
      </w:pPr>
      <w:r>
        <w:t>Marina de Almeida Amparo</w:t>
      </w:r>
    </w:p>
    <w:p w14:paraId="69F6D404" w14:textId="08A187B7" w:rsidR="005231DF" w:rsidRDefault="005231DF" w:rsidP="005231DF">
      <w:pPr>
        <w:spacing w:after="0"/>
      </w:pPr>
      <w:r>
        <w:t>Thalita Maria Siqueira</w:t>
      </w:r>
    </w:p>
    <w:p w14:paraId="41E24C13" w14:textId="3D30915E" w:rsidR="005231DF" w:rsidRDefault="005231DF" w:rsidP="005231DF">
      <w:pPr>
        <w:spacing w:after="0"/>
      </w:pPr>
      <w:r>
        <w:t>Thiago Funari Poliselli.</w:t>
      </w:r>
    </w:p>
    <w:p w14:paraId="48AE7256" w14:textId="031B3F2C" w:rsidR="005231DF" w:rsidRDefault="00850248" w:rsidP="00DE0B68">
      <w:pPr>
        <w:spacing w:after="0" w:line="240" w:lineRule="auto"/>
      </w:pPr>
      <w:r>
        <w:t>Isabella Calixto Chionchio</w:t>
      </w:r>
    </w:p>
    <w:p w14:paraId="678E76B5" w14:textId="5F6CE3F4" w:rsidR="00DE0B68" w:rsidRDefault="00DE0B68" w:rsidP="00DE0B68">
      <w:pPr>
        <w:spacing w:after="0" w:line="240" w:lineRule="auto"/>
      </w:pPr>
    </w:p>
    <w:p w14:paraId="6F71FE8D" w14:textId="77777777" w:rsidR="00DE0B68" w:rsidRDefault="00DE0B68" w:rsidP="00DE0B68">
      <w:pPr>
        <w:spacing w:after="0" w:line="240" w:lineRule="auto"/>
      </w:pPr>
    </w:p>
    <w:p w14:paraId="03DA41BC" w14:textId="0368D44E" w:rsidR="00506F02" w:rsidRDefault="00506F02">
      <w:r w:rsidRPr="00DE0B68">
        <w:rPr>
          <w:highlight w:val="yellow"/>
        </w:rPr>
        <w:t>16/11/2020</w:t>
      </w:r>
    </w:p>
    <w:p w14:paraId="67A57406" w14:textId="107A2B50" w:rsidR="003E66F9" w:rsidRDefault="003E66F9">
      <w:r>
        <w:t>Seminário 6</w:t>
      </w:r>
    </w:p>
    <w:p w14:paraId="29B60764" w14:textId="07848ED9" w:rsidR="00506F02" w:rsidRDefault="003E66F9">
      <w:r>
        <w:t>Guilherme Antonio Ferreira Alves 11211948</w:t>
      </w:r>
      <w:r>
        <w:br/>
        <w:t>Pedro Ottávio Barros Salles 11211402</w:t>
      </w:r>
      <w:r>
        <w:br/>
        <w:t>Pedro Ebiner Perez Gomar 11211802</w:t>
      </w:r>
      <w:r>
        <w:br/>
        <w:t>Vitor de Morais Voltarel 11210669</w:t>
      </w:r>
      <w:r>
        <w:br/>
        <w:t>Enzo Domarco Giannetti 10786910</w:t>
      </w:r>
    </w:p>
    <w:p w14:paraId="036946EB" w14:textId="7A3A4DF6" w:rsidR="003E66F9" w:rsidRDefault="003E66F9"/>
    <w:p w14:paraId="29CDD30D" w14:textId="0F53AFDC" w:rsidR="006E4807" w:rsidRDefault="006E4807">
      <w:r>
        <w:t>Seminário 7</w:t>
      </w:r>
    </w:p>
    <w:p w14:paraId="14F7A6EA" w14:textId="1FAB42E6" w:rsidR="006E4807" w:rsidRDefault="006E4807" w:rsidP="006E4807">
      <w:pPr>
        <w:spacing w:after="0"/>
      </w:pPr>
      <w:r>
        <w:t>José Bastos Neto - 11211611</w:t>
      </w:r>
    </w:p>
    <w:p w14:paraId="7BCB22BD" w14:textId="07504F3F" w:rsidR="006E4807" w:rsidRDefault="006E4807" w:rsidP="006E4807">
      <w:pPr>
        <w:spacing w:after="0"/>
      </w:pPr>
      <w:r>
        <w:t>Gabriel Lopes Alves dos Santos - 11384671</w:t>
      </w:r>
    </w:p>
    <w:p w14:paraId="3B00B4A8" w14:textId="05D49CB2" w:rsidR="006E4807" w:rsidRDefault="006E4807" w:rsidP="006E4807">
      <w:pPr>
        <w:spacing w:after="0"/>
      </w:pPr>
      <w:r>
        <w:lastRenderedPageBreak/>
        <w:t xml:space="preserve">Ricardo Lanna Verillo </w:t>
      </w:r>
      <w:r w:rsidR="002E2B3B">
        <w:t>–</w:t>
      </w:r>
      <w:r>
        <w:t xml:space="preserve"> 11211437</w:t>
      </w:r>
    </w:p>
    <w:p w14:paraId="690F188C" w14:textId="488BFF08" w:rsidR="002E2B3B" w:rsidRDefault="002E2B3B" w:rsidP="006E4807">
      <w:pPr>
        <w:spacing w:after="0"/>
      </w:pPr>
    </w:p>
    <w:p w14:paraId="3DC3A060" w14:textId="7294B5CB" w:rsidR="002E2B3B" w:rsidRDefault="002E2B3B" w:rsidP="006E4807">
      <w:pPr>
        <w:spacing w:after="0"/>
      </w:pPr>
      <w:r>
        <w:t>Seminário 8</w:t>
      </w:r>
    </w:p>
    <w:p w14:paraId="4E0F2947" w14:textId="77777777" w:rsidR="002E2B3B" w:rsidRDefault="002E2B3B" w:rsidP="006E4807">
      <w:pPr>
        <w:spacing w:after="0"/>
      </w:pPr>
    </w:p>
    <w:p w14:paraId="6D917ED3" w14:textId="77777777" w:rsidR="002E2B3B" w:rsidRDefault="002E2B3B" w:rsidP="002E2B3B">
      <w:pPr>
        <w:spacing w:after="0"/>
      </w:pPr>
      <w:r>
        <w:t>Manoela Minello Lindenberg</w:t>
      </w:r>
    </w:p>
    <w:p w14:paraId="01BB5E7D" w14:textId="77777777" w:rsidR="002E2B3B" w:rsidRDefault="002E2B3B" w:rsidP="002E2B3B">
      <w:pPr>
        <w:spacing w:after="0"/>
      </w:pPr>
      <w:r>
        <w:t>Mariana Cruz Barbon</w:t>
      </w:r>
    </w:p>
    <w:p w14:paraId="0C24A260" w14:textId="77777777" w:rsidR="002E2B3B" w:rsidRDefault="002E2B3B" w:rsidP="002E2B3B">
      <w:pPr>
        <w:spacing w:after="0"/>
      </w:pPr>
      <w:r>
        <w:t>Caroline Gonzaga</w:t>
      </w:r>
    </w:p>
    <w:p w14:paraId="747602DC" w14:textId="77777777" w:rsidR="002E2B3B" w:rsidRDefault="002E2B3B" w:rsidP="002E2B3B">
      <w:pPr>
        <w:spacing w:after="0"/>
      </w:pPr>
      <w:r>
        <w:t>Ana Clara Mirandola Linardo</w:t>
      </w:r>
    </w:p>
    <w:p w14:paraId="3730A51F" w14:textId="36AF5E70" w:rsidR="002E2B3B" w:rsidRDefault="002E2B3B" w:rsidP="006E4807">
      <w:pPr>
        <w:spacing w:after="0"/>
      </w:pPr>
    </w:p>
    <w:p w14:paraId="00C6B9C5" w14:textId="77777777" w:rsidR="002E2B3B" w:rsidRDefault="002E2B3B" w:rsidP="006E4807">
      <w:pPr>
        <w:spacing w:after="0"/>
      </w:pPr>
    </w:p>
    <w:p w14:paraId="51DC5EA5" w14:textId="6D75902C" w:rsidR="006E4807" w:rsidRDefault="00E62337">
      <w:r>
        <w:t xml:space="preserve">Seminário </w:t>
      </w:r>
      <w:r w:rsidR="00BF1B1C">
        <w:t>9</w:t>
      </w:r>
    </w:p>
    <w:p w14:paraId="0DCEEE56" w14:textId="787F00B5" w:rsidR="00E62337" w:rsidRDefault="00E62337">
      <w:r>
        <w:t>Matheus Borges Simões de Souza</w:t>
      </w:r>
    </w:p>
    <w:p w14:paraId="093A6575" w14:textId="05F47FF5" w:rsidR="00E62337" w:rsidRDefault="00E62337">
      <w:r>
        <w:t>Maria Paula do Amarall Leopaci</w:t>
      </w:r>
    </w:p>
    <w:p w14:paraId="24512245" w14:textId="1AA7AC0B" w:rsidR="00EF482C" w:rsidRDefault="00EF482C"/>
    <w:p w14:paraId="2D7FEA01" w14:textId="027DB7EF" w:rsidR="00EF482C" w:rsidRDefault="00EF482C">
      <w:r>
        <w:t>Seminário 1</w:t>
      </w:r>
      <w:r w:rsidR="00BF1B1C">
        <w:t>0</w:t>
      </w:r>
    </w:p>
    <w:p w14:paraId="11E67C4C" w14:textId="77777777" w:rsidR="00EF482C" w:rsidRDefault="00EF482C" w:rsidP="00E228F8">
      <w:pPr>
        <w:spacing w:after="0"/>
      </w:pPr>
      <w:r>
        <w:t xml:space="preserve">- Bruno de Andrade  </w:t>
      </w:r>
      <w:r>
        <w:rPr>
          <w:b/>
          <w:bCs/>
        </w:rPr>
        <w:t xml:space="preserve">N°USP : </w:t>
      </w:r>
      <w:r>
        <w:t>11211591 </w:t>
      </w:r>
    </w:p>
    <w:p w14:paraId="523B3A03" w14:textId="77777777" w:rsidR="00EF482C" w:rsidRDefault="00EF482C" w:rsidP="00E228F8">
      <w:pPr>
        <w:spacing w:after="0"/>
      </w:pPr>
      <w:r>
        <w:t xml:space="preserve">- Matheus Seiji Hanai </w:t>
      </w:r>
      <w:r>
        <w:rPr>
          <w:b/>
          <w:bCs/>
        </w:rPr>
        <w:t xml:space="preserve">N°USP : </w:t>
      </w:r>
      <w:r>
        <w:t>11344901</w:t>
      </w:r>
    </w:p>
    <w:p w14:paraId="452D6D17" w14:textId="77777777" w:rsidR="00EF482C" w:rsidRDefault="00EF482C" w:rsidP="00E228F8">
      <w:pPr>
        <w:spacing w:after="0"/>
      </w:pPr>
      <w:r>
        <w:t xml:space="preserve">- Mauricio França Pacheco  </w:t>
      </w:r>
      <w:r>
        <w:rPr>
          <w:b/>
          <w:bCs/>
        </w:rPr>
        <w:t xml:space="preserve">N°USP </w:t>
      </w:r>
      <w:r>
        <w:t>: 11370108</w:t>
      </w:r>
    </w:p>
    <w:p w14:paraId="7ABEE9B0" w14:textId="77777777" w:rsidR="00EF482C" w:rsidRDefault="00EF482C" w:rsidP="00E228F8">
      <w:pPr>
        <w:spacing w:after="0"/>
      </w:pPr>
      <w:r>
        <w:t xml:space="preserve">- Pedro Augusto Rossetto Zanetti  </w:t>
      </w:r>
      <w:r>
        <w:rPr>
          <w:b/>
          <w:bCs/>
        </w:rPr>
        <w:t xml:space="preserve">N°USP : </w:t>
      </w:r>
      <w:r>
        <w:t>11370129</w:t>
      </w:r>
    </w:p>
    <w:p w14:paraId="53A6C3A9" w14:textId="0917F914" w:rsidR="00EF482C" w:rsidRDefault="00EF482C" w:rsidP="00E228F8">
      <w:pPr>
        <w:spacing w:after="0"/>
      </w:pPr>
      <w:r>
        <w:t xml:space="preserve">- Victor Hugo Rodrigues Ziemba  </w:t>
      </w:r>
      <w:r>
        <w:rPr>
          <w:b/>
          <w:bCs/>
        </w:rPr>
        <w:t xml:space="preserve">N°USP : </w:t>
      </w:r>
      <w:r>
        <w:t>11366573</w:t>
      </w:r>
    </w:p>
    <w:p w14:paraId="4DBA2089" w14:textId="77777777" w:rsidR="00E62337" w:rsidRDefault="00E62337"/>
    <w:p w14:paraId="102B8FBC" w14:textId="77777777" w:rsidR="00E62337" w:rsidRDefault="00E62337"/>
    <w:p w14:paraId="6FCB9A28" w14:textId="70559610" w:rsidR="00506F02" w:rsidRDefault="00506F02">
      <w:r w:rsidRPr="00DE0B68">
        <w:rPr>
          <w:highlight w:val="yellow"/>
        </w:rPr>
        <w:t>23/11/2020</w:t>
      </w:r>
    </w:p>
    <w:p w14:paraId="778F2F4B" w14:textId="7F114845" w:rsidR="00E228F8" w:rsidRDefault="00E228F8" w:rsidP="00E228F8">
      <w:r>
        <w:t>Seminário 1</w:t>
      </w:r>
      <w:r w:rsidR="00BF1B1C">
        <w:t>1</w:t>
      </w:r>
    </w:p>
    <w:p w14:paraId="2C383992" w14:textId="1E928F46" w:rsidR="00E228F8" w:rsidRDefault="00E228F8" w:rsidP="00E228F8">
      <w:pPr>
        <w:spacing w:after="0"/>
      </w:pPr>
      <w:r>
        <w:t>Lais de Luca Andrade N USP 11370112</w:t>
      </w:r>
    </w:p>
    <w:p w14:paraId="040556DB" w14:textId="581F89FF" w:rsidR="00E228F8" w:rsidRDefault="00E228F8" w:rsidP="00E228F8">
      <w:pPr>
        <w:spacing w:after="0"/>
      </w:pPr>
      <w:r>
        <w:t>Lara Letícia Donegá N USP 11211952</w:t>
      </w:r>
    </w:p>
    <w:p w14:paraId="5BE1C79B" w14:textId="16F091AF" w:rsidR="00E228F8" w:rsidRDefault="00E228F8" w:rsidP="00E228F8">
      <w:pPr>
        <w:spacing w:after="0"/>
      </w:pPr>
      <w:r>
        <w:t>Nathalia Caroline da Silva N USP 11210530 </w:t>
      </w:r>
    </w:p>
    <w:p w14:paraId="26119196" w14:textId="0B0AE503" w:rsidR="007662F2" w:rsidRDefault="007662F2" w:rsidP="00E228F8">
      <w:pPr>
        <w:spacing w:after="0"/>
      </w:pPr>
    </w:p>
    <w:p w14:paraId="3C005C70" w14:textId="283B0B8E" w:rsidR="007662F2" w:rsidRDefault="007662F2" w:rsidP="00E228F8">
      <w:pPr>
        <w:spacing w:after="0"/>
      </w:pPr>
      <w:r>
        <w:t>Seminário 1</w:t>
      </w:r>
      <w:r w:rsidR="00BF1B1C">
        <w:t>2</w:t>
      </w:r>
    </w:p>
    <w:p w14:paraId="39E54596" w14:textId="77777777" w:rsidR="007662F2" w:rsidRDefault="007662F2" w:rsidP="007662F2">
      <w:pPr>
        <w:spacing w:after="0"/>
      </w:pPr>
    </w:p>
    <w:p w14:paraId="6706A5F7" w14:textId="7B5D0066" w:rsidR="007662F2" w:rsidRDefault="007662F2" w:rsidP="007662F2">
      <w:pPr>
        <w:spacing w:after="0"/>
      </w:pPr>
      <w:r>
        <w:t>Pedro Guilherme Mendes Pereira - 10302962</w:t>
      </w:r>
    </w:p>
    <w:p w14:paraId="0519CF8C" w14:textId="77777777" w:rsidR="007662F2" w:rsidRDefault="007662F2" w:rsidP="007662F2">
      <w:pPr>
        <w:spacing w:after="0"/>
      </w:pPr>
      <w:r>
        <w:t>Tomás Elias Souza Lima - 10727674</w:t>
      </w:r>
    </w:p>
    <w:p w14:paraId="4A3BE708" w14:textId="77777777" w:rsidR="007662F2" w:rsidRDefault="007662F2" w:rsidP="007662F2">
      <w:pPr>
        <w:spacing w:after="0"/>
      </w:pPr>
      <w:r>
        <w:t>Camilo Kronka - 11272335</w:t>
      </w:r>
    </w:p>
    <w:p w14:paraId="067C7063" w14:textId="16F81F6E" w:rsidR="007662F2" w:rsidRDefault="007662F2" w:rsidP="00E228F8">
      <w:pPr>
        <w:spacing w:after="0"/>
      </w:pPr>
    </w:p>
    <w:p w14:paraId="47DA8DEF" w14:textId="69A1AA3E" w:rsidR="003A600D" w:rsidRDefault="003A600D" w:rsidP="00E228F8">
      <w:pPr>
        <w:spacing w:after="0"/>
      </w:pPr>
      <w:r>
        <w:t>Seminário 1</w:t>
      </w:r>
      <w:r w:rsidR="00BF1B1C">
        <w:t>3</w:t>
      </w:r>
    </w:p>
    <w:p w14:paraId="3D268B7A" w14:textId="77777777" w:rsidR="003A600D" w:rsidRDefault="003A600D" w:rsidP="003A600D">
      <w:pPr>
        <w:spacing w:after="0"/>
      </w:pPr>
      <w:r>
        <w:t>Andressa Sirufo Peixoto - 11211865</w:t>
      </w:r>
    </w:p>
    <w:p w14:paraId="0AC1A4FC" w14:textId="77777777" w:rsidR="003A600D" w:rsidRDefault="003A600D" w:rsidP="003A600D">
      <w:pPr>
        <w:spacing w:after="0"/>
      </w:pPr>
      <w:r>
        <w:t>Rodrigo Dias Pantoja - 11319552</w:t>
      </w:r>
    </w:p>
    <w:p w14:paraId="41E30CF9" w14:textId="485F9E48" w:rsidR="003A600D" w:rsidRDefault="003A600D" w:rsidP="003A600D">
      <w:pPr>
        <w:spacing w:after="0"/>
      </w:pPr>
      <w:r>
        <w:t xml:space="preserve">Rubia Sherimam Pereira da Silva </w:t>
      </w:r>
      <w:r w:rsidR="00390DBA">
        <w:t>–</w:t>
      </w:r>
      <w:r>
        <w:t> 11211607</w:t>
      </w:r>
    </w:p>
    <w:p w14:paraId="5D5FBCBA" w14:textId="174811B7" w:rsidR="00390DBA" w:rsidRDefault="00390DBA" w:rsidP="003A600D">
      <w:pPr>
        <w:spacing w:after="0"/>
      </w:pPr>
    </w:p>
    <w:p w14:paraId="6E7FB407" w14:textId="0385E6DC" w:rsidR="00390DBA" w:rsidRDefault="00390DBA" w:rsidP="00390DBA">
      <w:r>
        <w:t>Seminário 14</w:t>
      </w:r>
    </w:p>
    <w:p w14:paraId="342A6D4D" w14:textId="77777777" w:rsidR="00390DBA" w:rsidRDefault="00390DBA" w:rsidP="00390DBA">
      <w:r>
        <w:t>Bruno de Oliveira Fernandes da Silva 11917351</w:t>
      </w:r>
    </w:p>
    <w:p w14:paraId="5AAFE715" w14:textId="1F5095CB" w:rsidR="00390DBA" w:rsidRDefault="00390DBA" w:rsidP="00390DBA">
      <w:r>
        <w:t>Fernando Cunha Pugliesi 11833240</w:t>
      </w:r>
    </w:p>
    <w:p w14:paraId="718F3D86" w14:textId="1F382109" w:rsidR="00A80209" w:rsidRDefault="00A80209" w:rsidP="00390DBA"/>
    <w:p w14:paraId="47582AB7" w14:textId="6FBC3A1E" w:rsidR="00A80209" w:rsidRDefault="00A80209" w:rsidP="00390DBA">
      <w:r>
        <w:t>Seminário 15</w:t>
      </w:r>
    </w:p>
    <w:p w14:paraId="1AA005DC" w14:textId="77777777" w:rsidR="00A80209" w:rsidRDefault="00A80209" w:rsidP="00A80209"/>
    <w:p w14:paraId="080D7A61" w14:textId="77777777" w:rsidR="00A80209" w:rsidRDefault="00A80209" w:rsidP="00A80209">
      <w:r>
        <w:t>Giovani shigueo maeda - 11211653  </w:t>
      </w:r>
    </w:p>
    <w:p w14:paraId="081C8A39" w14:textId="77777777" w:rsidR="00A80209" w:rsidRDefault="00A80209" w:rsidP="00A80209">
      <w:r>
        <w:t>Guilherme de Lima Vecchi -11370050</w:t>
      </w:r>
    </w:p>
    <w:p w14:paraId="49EF5BE9" w14:textId="77777777" w:rsidR="00A80209" w:rsidRDefault="00A80209" w:rsidP="00A80209">
      <w:r>
        <w:t>João Pedro Amaral Segura - 10716171   </w:t>
      </w:r>
    </w:p>
    <w:p w14:paraId="7EA5E41D" w14:textId="77777777" w:rsidR="00A80209" w:rsidRDefault="00A80209" w:rsidP="00A80209">
      <w:r>
        <w:t>Mateus Marucci Maialle - 11211823  </w:t>
      </w:r>
    </w:p>
    <w:p w14:paraId="3D2D3102" w14:textId="77777777" w:rsidR="00A80209" w:rsidRDefault="00A80209" w:rsidP="00A80209">
      <w:r>
        <w:t>Yohan oliveira Braga - 11272471</w:t>
      </w:r>
    </w:p>
    <w:p w14:paraId="09BDF8F7" w14:textId="77777777" w:rsidR="00A80209" w:rsidRDefault="00A80209" w:rsidP="00A80209"/>
    <w:p w14:paraId="62AD36BB" w14:textId="77777777" w:rsidR="00A80209" w:rsidRDefault="00A80209" w:rsidP="00390DBA"/>
    <w:p w14:paraId="42DC5FFD" w14:textId="77777777" w:rsidR="00390DBA" w:rsidRDefault="00390DBA" w:rsidP="003A600D">
      <w:pPr>
        <w:spacing w:after="0"/>
      </w:pPr>
    </w:p>
    <w:p w14:paraId="141FC72C" w14:textId="77777777" w:rsidR="003A600D" w:rsidRDefault="003A600D" w:rsidP="003A600D">
      <w:pPr>
        <w:spacing w:after="0"/>
      </w:pPr>
    </w:p>
    <w:p w14:paraId="7FB35A0D" w14:textId="77777777" w:rsidR="00E228F8" w:rsidRDefault="00E228F8" w:rsidP="00E228F8"/>
    <w:p w14:paraId="1E6AD5DB" w14:textId="77777777" w:rsidR="00E228F8" w:rsidRDefault="00E228F8"/>
    <w:sectPr w:rsidR="00E228F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NDKxMDQyMgViEyUdpeDU4uLM/DyQAsNaANGeBfksAAAA"/>
  </w:docVars>
  <w:rsids>
    <w:rsidRoot w:val="00212312"/>
    <w:rsid w:val="00212312"/>
    <w:rsid w:val="002E2B3B"/>
    <w:rsid w:val="00390DBA"/>
    <w:rsid w:val="003A600D"/>
    <w:rsid w:val="003E1155"/>
    <w:rsid w:val="003E66F9"/>
    <w:rsid w:val="0043219E"/>
    <w:rsid w:val="00506F02"/>
    <w:rsid w:val="005231DF"/>
    <w:rsid w:val="006E4807"/>
    <w:rsid w:val="007662F2"/>
    <w:rsid w:val="00850248"/>
    <w:rsid w:val="009E4B38"/>
    <w:rsid w:val="00A80209"/>
    <w:rsid w:val="00B7141B"/>
    <w:rsid w:val="00BF1B1C"/>
    <w:rsid w:val="00DE0B68"/>
    <w:rsid w:val="00E228F8"/>
    <w:rsid w:val="00E62337"/>
    <w:rsid w:val="00EF4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5E72BA"/>
  <w15:chartTrackingRefBased/>
  <w15:docId w15:val="{BFFB9EB0-0058-4459-983E-DB8124557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635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8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2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4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323</Words>
  <Characters>1749</Characters>
  <Application>Microsoft Office Word</Application>
  <DocSecurity>0</DocSecurity>
  <Lines>14</Lines>
  <Paragraphs>4</Paragraphs>
  <ScaleCrop>false</ScaleCrop>
  <Company/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ge Caldeira</dc:creator>
  <cp:keywords/>
  <dc:description/>
  <cp:lastModifiedBy>Jorge Caldeira</cp:lastModifiedBy>
  <cp:revision>19</cp:revision>
  <dcterms:created xsi:type="dcterms:W3CDTF">2020-08-29T13:39:00Z</dcterms:created>
  <dcterms:modified xsi:type="dcterms:W3CDTF">2020-10-09T10:21:00Z</dcterms:modified>
</cp:coreProperties>
</file>